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61FD4" w14:textId="70E36C57" w:rsidR="001E4095" w:rsidRPr="00001230" w:rsidRDefault="001E4095">
      <w:pPr>
        <w:rPr>
          <w:rFonts w:cstheme="minorHAnsi"/>
          <w:sz w:val="24"/>
          <w:szCs w:val="24"/>
          <w:lang w:val="en-GB"/>
        </w:rPr>
      </w:pPr>
      <w:r w:rsidRPr="00001230">
        <w:rPr>
          <w:rFonts w:cstheme="minorHAnsi"/>
          <w:noProof/>
          <w:sz w:val="24"/>
          <w:szCs w:val="24"/>
          <w:lang w:val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96EB15E" wp14:editId="0A81BE27">
                <wp:simplePos x="0" y="0"/>
                <wp:positionH relativeFrom="page">
                  <wp:align>center</wp:align>
                </wp:positionH>
                <wp:positionV relativeFrom="paragraph">
                  <wp:posOffset>-518795</wp:posOffset>
                </wp:positionV>
                <wp:extent cx="5637600" cy="752400"/>
                <wp:effectExtent l="0" t="0" r="1270" b="0"/>
                <wp:wrapNone/>
                <wp:docPr id="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7600" cy="752400"/>
                          <a:chOff x="0" y="0"/>
                          <a:chExt cx="9144000" cy="107182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10718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0" y="221587"/>
                            <a:ext cx="1676400" cy="628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15200" y="228600"/>
                            <a:ext cx="1600200" cy="7543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3F889" id="Group 2" o:spid="_x0000_s1026" style="position:absolute;margin-left:0;margin-top:-40.85pt;width:443.9pt;height:59.25pt;z-index:251658240;mso-position-horizontal:center;mso-position-horizontal-relative:page;mso-width-relative:margin;mso-height-relative:margin" coordsize="91440,1071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91440;height:10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">
                  <v:imagedata r:id="rId13" o:title=""/>
                </v:shape>
                <v:shape id="Picture 4" o:spid="_x0000_s1028" type="#_x0000_t75" style="position:absolute;left:3048;top:2215;width:1676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">
                  <v:imagedata r:id="rId14" o:title=""/>
                </v:shape>
                <v:shape id="Picture 5" o:spid="_x0000_s1029" type="#_x0000_t75" style="position:absolute;left:73152;top:2286;width:16002;height:7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">
                  <v:imagedata r:id="rId15" o:title=""/>
                </v:shape>
                <w10:wrap anchorx="page"/>
              </v:group>
            </w:pict>
          </mc:Fallback>
        </mc:AlternateContent>
      </w:r>
    </w:p>
    <w:p w14:paraId="20FA9520" w14:textId="33B5B40D" w:rsidR="001B28E7" w:rsidRPr="00001230" w:rsidRDefault="001B28E7" w:rsidP="001B28E7">
      <w:pPr>
        <w:jc w:val="center"/>
        <w:rPr>
          <w:rFonts w:cstheme="minorHAnsi"/>
          <w:sz w:val="28"/>
          <w:szCs w:val="28"/>
          <w:lang w:val="en-GB"/>
        </w:rPr>
      </w:pPr>
    </w:p>
    <w:p w14:paraId="21CFD724" w14:textId="05017E0E" w:rsidR="001E4095" w:rsidRPr="00001230" w:rsidRDefault="00444BB2" w:rsidP="00300D39">
      <w:pPr>
        <w:jc w:val="center"/>
        <w:rPr>
          <w:rFonts w:cstheme="minorHAnsi"/>
          <w:sz w:val="28"/>
          <w:szCs w:val="28"/>
          <w:lang w:val="en-GB"/>
        </w:rPr>
      </w:pPr>
      <w:r w:rsidRPr="00001230">
        <w:rPr>
          <w:rFonts w:cstheme="minorHAnsi"/>
          <w:sz w:val="28"/>
          <w:szCs w:val="28"/>
          <w:lang w:val="en-GB"/>
        </w:rPr>
        <w:t>2</w:t>
      </w:r>
      <w:r w:rsidR="00F91741" w:rsidRPr="00001230">
        <w:rPr>
          <w:rFonts w:cstheme="minorHAnsi"/>
          <w:sz w:val="28"/>
          <w:szCs w:val="28"/>
          <w:lang w:val="en-GB"/>
        </w:rPr>
        <w:t>5</w:t>
      </w:r>
      <w:r w:rsidR="00F91741" w:rsidRPr="00001230">
        <w:rPr>
          <w:rFonts w:cstheme="minorHAnsi"/>
          <w:sz w:val="28"/>
          <w:szCs w:val="28"/>
          <w:vertAlign w:val="superscript"/>
          <w:lang w:val="en-GB"/>
        </w:rPr>
        <w:t>th</w:t>
      </w:r>
      <w:r w:rsidR="00E57BBE" w:rsidRPr="00001230">
        <w:rPr>
          <w:rFonts w:cstheme="minorHAnsi"/>
          <w:sz w:val="28"/>
          <w:szCs w:val="28"/>
          <w:lang w:val="en-GB"/>
        </w:rPr>
        <w:t xml:space="preserve"> NARECOM </w:t>
      </w:r>
      <w:r w:rsidR="001E4095" w:rsidRPr="00001230">
        <w:rPr>
          <w:rFonts w:cstheme="minorHAnsi"/>
          <w:sz w:val="28"/>
          <w:szCs w:val="28"/>
          <w:lang w:val="en-GB"/>
        </w:rPr>
        <w:t>–</w:t>
      </w:r>
      <w:r w:rsidR="00D43A0F" w:rsidRPr="00001230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001230">
        <w:rPr>
          <w:rFonts w:cstheme="minorHAnsi"/>
          <w:sz w:val="28"/>
          <w:szCs w:val="28"/>
          <w:lang w:val="en-GB"/>
        </w:rPr>
        <w:t>NAnoEnviCz</w:t>
      </w:r>
      <w:proofErr w:type="spellEnd"/>
      <w:r w:rsidR="001E4095" w:rsidRPr="00001230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001230">
        <w:rPr>
          <w:rFonts w:cstheme="minorHAnsi"/>
          <w:sz w:val="28"/>
          <w:szCs w:val="28"/>
          <w:lang w:val="en-GB"/>
        </w:rPr>
        <w:t>REsearch</w:t>
      </w:r>
      <w:proofErr w:type="spellEnd"/>
      <w:r w:rsidR="001E4095" w:rsidRPr="00001230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001230">
        <w:rPr>
          <w:rFonts w:cstheme="minorHAnsi"/>
          <w:sz w:val="28"/>
          <w:szCs w:val="28"/>
          <w:lang w:val="en-GB"/>
        </w:rPr>
        <w:t>COmmunity</w:t>
      </w:r>
      <w:proofErr w:type="spellEnd"/>
      <w:r w:rsidR="001E4095" w:rsidRPr="00001230">
        <w:rPr>
          <w:rFonts w:cstheme="minorHAnsi"/>
          <w:sz w:val="28"/>
          <w:szCs w:val="28"/>
          <w:lang w:val="en-GB"/>
        </w:rPr>
        <w:t xml:space="preserve"> Meeting</w:t>
      </w:r>
    </w:p>
    <w:p w14:paraId="05224400" w14:textId="20E9A5B8" w:rsidR="008144C7" w:rsidRPr="00001230" w:rsidRDefault="00F91741" w:rsidP="00300D39">
      <w:pPr>
        <w:jc w:val="center"/>
        <w:rPr>
          <w:rFonts w:cstheme="minorHAnsi"/>
          <w:sz w:val="28"/>
          <w:szCs w:val="28"/>
          <w:lang w:val="en-GB"/>
        </w:rPr>
      </w:pPr>
      <w:r w:rsidRPr="00001230">
        <w:rPr>
          <w:rFonts w:cstheme="minorHAnsi"/>
          <w:sz w:val="28"/>
          <w:szCs w:val="28"/>
          <w:lang w:val="en-GB"/>
        </w:rPr>
        <w:t>19</w:t>
      </w:r>
      <w:r w:rsidR="00303442" w:rsidRPr="00001230">
        <w:rPr>
          <w:rFonts w:cstheme="minorHAnsi"/>
          <w:sz w:val="28"/>
          <w:szCs w:val="28"/>
          <w:vertAlign w:val="superscript"/>
          <w:lang w:val="en-GB"/>
        </w:rPr>
        <w:t>t</w:t>
      </w:r>
      <w:r w:rsidR="001E4095" w:rsidRPr="00001230">
        <w:rPr>
          <w:rFonts w:cstheme="minorHAnsi"/>
          <w:sz w:val="28"/>
          <w:szCs w:val="28"/>
          <w:vertAlign w:val="superscript"/>
          <w:lang w:val="en-GB"/>
        </w:rPr>
        <w:t>h</w:t>
      </w:r>
      <w:r w:rsidR="001E4095" w:rsidRPr="00001230">
        <w:rPr>
          <w:rFonts w:cstheme="minorHAnsi"/>
          <w:sz w:val="28"/>
          <w:szCs w:val="28"/>
          <w:lang w:val="en-GB"/>
        </w:rPr>
        <w:t xml:space="preserve"> </w:t>
      </w:r>
      <w:r w:rsidRPr="00001230">
        <w:rPr>
          <w:rFonts w:cstheme="minorHAnsi"/>
          <w:sz w:val="28"/>
          <w:szCs w:val="28"/>
          <w:lang w:val="en-GB"/>
        </w:rPr>
        <w:t>April</w:t>
      </w:r>
      <w:r w:rsidR="001E4095" w:rsidRPr="00001230">
        <w:rPr>
          <w:rFonts w:cstheme="minorHAnsi"/>
          <w:sz w:val="28"/>
          <w:szCs w:val="28"/>
          <w:lang w:val="en-GB"/>
        </w:rPr>
        <w:t xml:space="preserve"> 202</w:t>
      </w:r>
      <w:r w:rsidR="00303442" w:rsidRPr="00001230">
        <w:rPr>
          <w:rFonts w:cstheme="minorHAnsi"/>
          <w:sz w:val="28"/>
          <w:szCs w:val="28"/>
          <w:lang w:val="en-GB"/>
        </w:rPr>
        <w:t>3</w:t>
      </w:r>
      <w:r w:rsidR="001E4095" w:rsidRPr="00001230">
        <w:rPr>
          <w:rFonts w:cstheme="minorHAnsi"/>
          <w:sz w:val="28"/>
          <w:szCs w:val="28"/>
          <w:lang w:val="en-GB"/>
        </w:rPr>
        <w:t xml:space="preserve"> from 2:30 p.m.</w:t>
      </w:r>
    </w:p>
    <w:p w14:paraId="087313DE" w14:textId="77777777" w:rsidR="00A507A1" w:rsidRPr="00001230" w:rsidRDefault="00A507A1" w:rsidP="00A507A1">
      <w:pPr>
        <w:spacing w:after="60" w:line="240" w:lineRule="auto"/>
        <w:jc w:val="both"/>
        <w:rPr>
          <w:rFonts w:cstheme="minorHAnsi"/>
          <w:shd w:val="clear" w:color="auto" w:fill="FFFFFF"/>
          <w:lang w:val="en-GB"/>
        </w:rPr>
      </w:pPr>
    </w:p>
    <w:p w14:paraId="617F8638" w14:textId="4C2DD8E2" w:rsidR="00D96172" w:rsidRPr="00001230" w:rsidRDefault="00D96172" w:rsidP="003B096E">
      <w:pPr>
        <w:spacing w:after="60" w:line="240" w:lineRule="auto"/>
        <w:jc w:val="center"/>
        <w:rPr>
          <w:rFonts w:cstheme="minorHAnsi"/>
          <w:b/>
          <w:sz w:val="24"/>
          <w:szCs w:val="24"/>
          <w:lang w:val="en-GB"/>
        </w:rPr>
      </w:pPr>
      <w:r w:rsidRPr="00001230">
        <w:rPr>
          <w:rFonts w:cstheme="minorHAnsi"/>
          <w:color w:val="333333"/>
          <w:sz w:val="32"/>
          <w:szCs w:val="32"/>
          <w:shd w:val="clear" w:color="auto" w:fill="FFFFFF"/>
          <w:lang w:val="en-GB"/>
        </w:rPr>
        <w:t>"</w:t>
      </w:r>
      <w:r w:rsidRPr="00001230">
        <w:rPr>
          <w:rFonts w:cstheme="minorHAnsi"/>
          <w:b/>
          <w:bCs/>
          <w:color w:val="333333"/>
          <w:sz w:val="32"/>
          <w:szCs w:val="32"/>
          <w:shd w:val="clear" w:color="auto" w:fill="FFFFFF"/>
          <w:lang w:val="en-GB"/>
        </w:rPr>
        <w:t xml:space="preserve">Ordinary day of a powder </w:t>
      </w:r>
      <w:proofErr w:type="spellStart"/>
      <w:r w:rsidRPr="00001230">
        <w:rPr>
          <w:rFonts w:cstheme="minorHAnsi"/>
          <w:b/>
          <w:bCs/>
          <w:color w:val="333333"/>
          <w:sz w:val="32"/>
          <w:szCs w:val="32"/>
          <w:shd w:val="clear" w:color="auto" w:fill="FFFFFF"/>
          <w:lang w:val="en-GB"/>
        </w:rPr>
        <w:t>diffractionist</w:t>
      </w:r>
      <w:proofErr w:type="spellEnd"/>
      <w:r w:rsidRPr="00001230">
        <w:rPr>
          <w:rFonts w:cstheme="minorHAnsi"/>
          <w:color w:val="333333"/>
          <w:sz w:val="32"/>
          <w:szCs w:val="32"/>
          <w:shd w:val="clear" w:color="auto" w:fill="FFFFFF"/>
          <w:lang w:val="en-GB"/>
        </w:rPr>
        <w:t>"</w:t>
      </w:r>
    </w:p>
    <w:p w14:paraId="2618F993" w14:textId="60CABD49" w:rsidR="00C56B44" w:rsidRPr="00001230" w:rsidRDefault="00F91741" w:rsidP="003B096E">
      <w:pPr>
        <w:spacing w:after="60" w:line="240" w:lineRule="auto"/>
        <w:jc w:val="center"/>
        <w:rPr>
          <w:rFonts w:cstheme="minorHAnsi"/>
          <w:i/>
          <w:sz w:val="24"/>
          <w:szCs w:val="24"/>
          <w:lang w:val="en-GB"/>
        </w:rPr>
      </w:pPr>
      <w:proofErr w:type="spellStart"/>
      <w:r w:rsidRPr="00001230">
        <w:rPr>
          <w:rFonts w:cstheme="minorHAnsi"/>
          <w:i/>
          <w:sz w:val="24"/>
          <w:szCs w:val="24"/>
          <w:lang w:val="en-GB"/>
        </w:rPr>
        <w:t>Dr.</w:t>
      </w:r>
      <w:proofErr w:type="spellEnd"/>
      <w:r w:rsidRPr="00001230">
        <w:rPr>
          <w:rFonts w:cstheme="minorHAnsi"/>
          <w:i/>
          <w:sz w:val="24"/>
          <w:szCs w:val="24"/>
          <w:lang w:val="en-GB"/>
        </w:rPr>
        <w:t xml:space="preserve"> Petr </w:t>
      </w:r>
      <w:proofErr w:type="spellStart"/>
      <w:r w:rsidRPr="00001230">
        <w:rPr>
          <w:rFonts w:cstheme="minorHAnsi"/>
          <w:i/>
          <w:sz w:val="24"/>
          <w:szCs w:val="24"/>
          <w:lang w:val="en-GB"/>
        </w:rPr>
        <w:t>Bezdička</w:t>
      </w:r>
      <w:proofErr w:type="spellEnd"/>
      <w:r w:rsidRPr="00001230">
        <w:rPr>
          <w:rFonts w:cstheme="minorHAnsi"/>
          <w:i/>
          <w:sz w:val="24"/>
          <w:szCs w:val="24"/>
          <w:lang w:val="en-GB"/>
        </w:rPr>
        <w:t>, Institute of Inorganic Chemistry of the CAS</w:t>
      </w:r>
    </w:p>
    <w:p w14:paraId="5F90B16E" w14:textId="77777777" w:rsidR="00D96172" w:rsidRPr="00001230" w:rsidRDefault="00D96172" w:rsidP="00877276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3E680E37" w14:textId="2A36EE6C" w:rsidR="00D96172" w:rsidRPr="00001230" w:rsidRDefault="00D96172" w:rsidP="00877276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  <w:r w:rsidRPr="00001230">
        <w:rPr>
          <w:rFonts w:cstheme="minorHAnsi"/>
          <w:b/>
          <w:sz w:val="24"/>
          <w:szCs w:val="24"/>
          <w:shd w:val="clear" w:color="auto" w:fill="FFFFFF"/>
          <w:lang w:val="en-GB"/>
        </w:rPr>
        <w:t>Abstract:</w:t>
      </w:r>
    </w:p>
    <w:p w14:paraId="58653628" w14:textId="0CB1B0A9" w:rsidR="00D96172" w:rsidRPr="00001230" w:rsidRDefault="00556BD9" w:rsidP="00877276">
      <w:pPr>
        <w:spacing w:after="60" w:line="240" w:lineRule="auto"/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X-ray powder diffraction (XRPD) is an indispensable technique for any chemist, mineralogist and </w:t>
      </w:r>
      <w:r w:rsidR="00331BC4">
        <w:rPr>
          <w:rFonts w:cstheme="minorHAnsi"/>
          <w:sz w:val="24"/>
          <w:szCs w:val="24"/>
          <w:shd w:val="clear" w:color="auto" w:fill="FFFFFF"/>
          <w:lang w:val="en-GB"/>
        </w:rPr>
        <w:t xml:space="preserve">any </w:t>
      </w: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>other scientist or engin</w:t>
      </w:r>
      <w:r w:rsidR="005D1522">
        <w:rPr>
          <w:rFonts w:cstheme="minorHAnsi"/>
          <w:sz w:val="24"/>
          <w:szCs w:val="24"/>
          <w:shd w:val="clear" w:color="auto" w:fill="FFFFFF"/>
          <w:lang w:val="en-GB"/>
        </w:rPr>
        <w:t>e</w:t>
      </w: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>er. The laboratory of XRPD exist</w:t>
      </w:r>
      <w:r w:rsidR="00A61F5B">
        <w:rPr>
          <w:rFonts w:cstheme="minorHAnsi"/>
          <w:sz w:val="24"/>
          <w:szCs w:val="24"/>
          <w:shd w:val="clear" w:color="auto" w:fill="FFFFFF"/>
          <w:lang w:val="en-GB"/>
        </w:rPr>
        <w:t>s</w:t>
      </w:r>
      <w:bookmarkStart w:id="0" w:name="_GoBack"/>
      <w:bookmarkEnd w:id="0"/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 in the Institute of Inorganic Chemistry of the Czech Academy of Sciences for more than 25 years. This talk will introduce this laboratory and its instrumentation.</w:t>
      </w:r>
    </w:p>
    <w:p w14:paraId="6501540C" w14:textId="77777777" w:rsidR="00331BC4" w:rsidRDefault="00331BC4" w:rsidP="00877276">
      <w:pPr>
        <w:spacing w:after="60" w:line="240" w:lineRule="auto"/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</w:p>
    <w:p w14:paraId="130860D4" w14:textId="49C9FD25" w:rsidR="00556BD9" w:rsidRPr="00001230" w:rsidRDefault="00556BD9" w:rsidP="00877276">
      <w:pPr>
        <w:spacing w:after="60" w:line="240" w:lineRule="auto"/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>Few case studies will demonstrate the everyday activities of the Laboratory, some hints for performing the XRPD analyses, preparation of samples and measurement techniques</w:t>
      </w:r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, among them those connected with the </w:t>
      </w:r>
      <w:proofErr w:type="spellStart"/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>NanoEnviCz</w:t>
      </w:r>
      <w:proofErr w:type="spellEnd"/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 infrastructure</w:t>
      </w: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>.</w:t>
      </w:r>
    </w:p>
    <w:p w14:paraId="158C04FD" w14:textId="77777777" w:rsidR="00331BC4" w:rsidRDefault="00331BC4" w:rsidP="00877276">
      <w:pPr>
        <w:spacing w:after="60" w:line="240" w:lineRule="auto"/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</w:p>
    <w:p w14:paraId="47F7914F" w14:textId="24EB8340" w:rsidR="00556BD9" w:rsidRPr="00001230" w:rsidRDefault="00556BD9" w:rsidP="00877276">
      <w:pPr>
        <w:spacing w:after="60" w:line="240" w:lineRule="auto"/>
        <w:jc w:val="both"/>
        <w:rPr>
          <w:rFonts w:cstheme="minorHAnsi"/>
          <w:sz w:val="24"/>
          <w:szCs w:val="24"/>
          <w:shd w:val="clear" w:color="auto" w:fill="FFFFFF"/>
          <w:lang w:val="en-GB"/>
        </w:rPr>
      </w:pPr>
      <w:r w:rsidRPr="00001230">
        <w:rPr>
          <w:rFonts w:cstheme="minorHAnsi"/>
          <w:sz w:val="24"/>
          <w:szCs w:val="24"/>
          <w:shd w:val="clear" w:color="auto" w:fill="FFFFFF"/>
          <w:lang w:val="en-GB"/>
        </w:rPr>
        <w:t>Last but not least, some unusual samples</w:t>
      </w:r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 pa</w:t>
      </w:r>
      <w:r w:rsidR="00331BC4">
        <w:rPr>
          <w:rFonts w:cstheme="minorHAnsi"/>
          <w:sz w:val="24"/>
          <w:szCs w:val="24"/>
          <w:shd w:val="clear" w:color="auto" w:fill="FFFFFF"/>
          <w:lang w:val="en-GB"/>
        </w:rPr>
        <w:t>ss</w:t>
      </w:r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>e</w:t>
      </w:r>
      <w:r w:rsidR="00331BC4">
        <w:rPr>
          <w:rFonts w:cstheme="minorHAnsi"/>
          <w:sz w:val="24"/>
          <w:szCs w:val="24"/>
          <w:shd w:val="clear" w:color="auto" w:fill="FFFFFF"/>
          <w:lang w:val="en-GB"/>
        </w:rPr>
        <w:t>d</w:t>
      </w:r>
      <w:r w:rsidR="00001230" w:rsidRPr="00001230">
        <w:rPr>
          <w:rFonts w:cstheme="minorHAnsi"/>
          <w:sz w:val="24"/>
          <w:szCs w:val="24"/>
          <w:shd w:val="clear" w:color="auto" w:fill="FFFFFF"/>
          <w:lang w:val="en-GB"/>
        </w:rPr>
        <w:t xml:space="preserve"> through our systems will be also presented</w:t>
      </w:r>
      <w:r w:rsidR="00C739C6">
        <w:rPr>
          <w:rFonts w:cstheme="minorHAnsi"/>
          <w:sz w:val="24"/>
          <w:szCs w:val="24"/>
          <w:shd w:val="clear" w:color="auto" w:fill="FFFFFF"/>
          <w:lang w:val="en-GB"/>
        </w:rPr>
        <w:t>.</w:t>
      </w:r>
    </w:p>
    <w:p w14:paraId="10559D06" w14:textId="77777777" w:rsidR="00D96172" w:rsidRPr="00001230" w:rsidRDefault="00D96172" w:rsidP="00877276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68148568" w14:textId="37A822C5" w:rsidR="00C56B44" w:rsidRDefault="00C56B44" w:rsidP="00877276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  <w:r w:rsidRPr="00001230">
        <w:rPr>
          <w:rFonts w:cstheme="minorHAnsi"/>
          <w:b/>
          <w:sz w:val="24"/>
          <w:szCs w:val="24"/>
          <w:shd w:val="clear" w:color="auto" w:fill="FFFFFF"/>
          <w:lang w:val="en-GB"/>
        </w:rPr>
        <w:t>Graphical Abstract:</w:t>
      </w:r>
    </w:p>
    <w:p w14:paraId="484AB6A2" w14:textId="77777777" w:rsidR="00331BC4" w:rsidRPr="00001230" w:rsidRDefault="00331BC4" w:rsidP="00877276">
      <w:pPr>
        <w:spacing w:after="60" w:line="240" w:lineRule="auto"/>
        <w:jc w:val="both"/>
        <w:rPr>
          <w:rFonts w:cstheme="minorHAnsi"/>
          <w:b/>
          <w:sz w:val="24"/>
          <w:szCs w:val="24"/>
          <w:shd w:val="clear" w:color="auto" w:fill="FFFFFF"/>
          <w:lang w:val="en-GB"/>
        </w:rPr>
      </w:pPr>
    </w:p>
    <w:p w14:paraId="4D529769" w14:textId="0FE019C7" w:rsidR="005B32EE" w:rsidRPr="00001230" w:rsidRDefault="00A5720E" w:rsidP="005B32EE">
      <w:pPr>
        <w:spacing w:after="60" w:line="240" w:lineRule="auto"/>
        <w:jc w:val="center"/>
        <w:rPr>
          <w:rFonts w:cstheme="minorHAnsi"/>
          <w:sz w:val="24"/>
          <w:szCs w:val="24"/>
          <w:shd w:val="clear" w:color="auto" w:fill="FFFFFF"/>
          <w:lang w:val="en-GB"/>
        </w:rPr>
      </w:pPr>
      <w:r w:rsidRPr="00A5720E">
        <w:rPr>
          <w:rFonts w:cstheme="minorHAnsi"/>
          <w:noProof/>
          <w:sz w:val="24"/>
          <w:szCs w:val="24"/>
          <w:shd w:val="clear" w:color="auto" w:fill="FFFFFF"/>
        </w:rPr>
        <w:drawing>
          <wp:inline distT="0" distB="0" distL="0" distR="0" wp14:anchorId="234992D4" wp14:editId="0C40CACA">
            <wp:extent cx="4482000" cy="2520000"/>
            <wp:effectExtent l="0" t="0" r="0" b="0"/>
            <wp:docPr id="6" name="Obrázek 5">
              <a:extLst xmlns:a="http://schemas.openxmlformats.org/drawingml/2006/main">
                <a:ext uri="{FF2B5EF4-FFF2-40B4-BE49-F238E27FC236}">
                  <a16:creationId xmlns:a16="http://schemas.microsoft.com/office/drawing/2014/main" id="{E418EC4A-5605-008F-BE65-6FD09A2DF2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ek 5">
                      <a:extLst>
                        <a:ext uri="{FF2B5EF4-FFF2-40B4-BE49-F238E27FC236}">
                          <a16:creationId xmlns:a16="http://schemas.microsoft.com/office/drawing/2014/main" id="{E418EC4A-5605-008F-BE65-6FD09A2DF2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32EE" w:rsidRPr="00001230" w:rsidSect="00CE72CE">
      <w:pgSz w:w="11906" w:h="16838"/>
      <w:pgMar w:top="1276" w:right="1416" w:bottom="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4B089" w14:textId="77777777" w:rsidR="00157C51" w:rsidRDefault="00157C51" w:rsidP="001E4095">
      <w:pPr>
        <w:spacing w:after="0" w:line="240" w:lineRule="auto"/>
      </w:pPr>
      <w:r>
        <w:separator/>
      </w:r>
    </w:p>
  </w:endnote>
  <w:endnote w:type="continuationSeparator" w:id="0">
    <w:p w14:paraId="27D5C5A0" w14:textId="77777777" w:rsidR="00157C51" w:rsidRDefault="00157C51" w:rsidP="001E4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ヒラギノ角ゴ Pro W3">
    <w:altName w:val="Cordia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5D76B" w14:textId="77777777" w:rsidR="00157C51" w:rsidRDefault="00157C51" w:rsidP="001E4095">
      <w:pPr>
        <w:spacing w:after="0" w:line="240" w:lineRule="auto"/>
      </w:pPr>
      <w:r>
        <w:separator/>
      </w:r>
    </w:p>
  </w:footnote>
  <w:footnote w:type="continuationSeparator" w:id="0">
    <w:p w14:paraId="5689CE2B" w14:textId="77777777" w:rsidR="00157C51" w:rsidRDefault="00157C51" w:rsidP="001E40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2NjA3MjMxtzRX0lEKTi0uzszPAykwrQUAHiL3zywAAAA="/>
  </w:docVars>
  <w:rsids>
    <w:rsidRoot w:val="00A20262"/>
    <w:rsid w:val="00001230"/>
    <w:rsid w:val="0002216E"/>
    <w:rsid w:val="00062961"/>
    <w:rsid w:val="0007555A"/>
    <w:rsid w:val="000846A2"/>
    <w:rsid w:val="000B75FE"/>
    <w:rsid w:val="000C2EFA"/>
    <w:rsid w:val="000E2561"/>
    <w:rsid w:val="000E4387"/>
    <w:rsid w:val="00102AFE"/>
    <w:rsid w:val="00124B57"/>
    <w:rsid w:val="00130BD9"/>
    <w:rsid w:val="001532F5"/>
    <w:rsid w:val="00157C51"/>
    <w:rsid w:val="0016093E"/>
    <w:rsid w:val="00161CE2"/>
    <w:rsid w:val="001B28E7"/>
    <w:rsid w:val="001B6B0D"/>
    <w:rsid w:val="001C4A67"/>
    <w:rsid w:val="001C702A"/>
    <w:rsid w:val="001E4095"/>
    <w:rsid w:val="001E70A7"/>
    <w:rsid w:val="00210CFD"/>
    <w:rsid w:val="00213CCC"/>
    <w:rsid w:val="0022334F"/>
    <w:rsid w:val="00252002"/>
    <w:rsid w:val="00264A52"/>
    <w:rsid w:val="0027450C"/>
    <w:rsid w:val="002A0A8B"/>
    <w:rsid w:val="002C6998"/>
    <w:rsid w:val="002E26F7"/>
    <w:rsid w:val="003001C2"/>
    <w:rsid w:val="00300D39"/>
    <w:rsid w:val="00301B6B"/>
    <w:rsid w:val="00303442"/>
    <w:rsid w:val="003048F0"/>
    <w:rsid w:val="00331BC4"/>
    <w:rsid w:val="003511C9"/>
    <w:rsid w:val="00364619"/>
    <w:rsid w:val="003A7601"/>
    <w:rsid w:val="003B096E"/>
    <w:rsid w:val="003D719E"/>
    <w:rsid w:val="003E2318"/>
    <w:rsid w:val="003E5A95"/>
    <w:rsid w:val="003F2877"/>
    <w:rsid w:val="004117FD"/>
    <w:rsid w:val="00444BB2"/>
    <w:rsid w:val="00456D45"/>
    <w:rsid w:val="004719CD"/>
    <w:rsid w:val="00475401"/>
    <w:rsid w:val="00497F11"/>
    <w:rsid w:val="004A09A0"/>
    <w:rsid w:val="004A0C54"/>
    <w:rsid w:val="004B0F78"/>
    <w:rsid w:val="00505726"/>
    <w:rsid w:val="00541D21"/>
    <w:rsid w:val="005428B5"/>
    <w:rsid w:val="00556BD9"/>
    <w:rsid w:val="00567586"/>
    <w:rsid w:val="0059597C"/>
    <w:rsid w:val="005B32EE"/>
    <w:rsid w:val="005B5610"/>
    <w:rsid w:val="005C0192"/>
    <w:rsid w:val="005D1522"/>
    <w:rsid w:val="0060256A"/>
    <w:rsid w:val="00635D6D"/>
    <w:rsid w:val="00652079"/>
    <w:rsid w:val="00654154"/>
    <w:rsid w:val="00660B63"/>
    <w:rsid w:val="00665892"/>
    <w:rsid w:val="006715C1"/>
    <w:rsid w:val="00684356"/>
    <w:rsid w:val="006A6E24"/>
    <w:rsid w:val="006B1DE4"/>
    <w:rsid w:val="006C727E"/>
    <w:rsid w:val="006D3FC3"/>
    <w:rsid w:val="0072334C"/>
    <w:rsid w:val="00734D2C"/>
    <w:rsid w:val="00742D7C"/>
    <w:rsid w:val="00771D71"/>
    <w:rsid w:val="00791887"/>
    <w:rsid w:val="00797E01"/>
    <w:rsid w:val="007B0441"/>
    <w:rsid w:val="007B5AD1"/>
    <w:rsid w:val="007C1B10"/>
    <w:rsid w:val="007F0448"/>
    <w:rsid w:val="007F4125"/>
    <w:rsid w:val="007F6A8B"/>
    <w:rsid w:val="007F7224"/>
    <w:rsid w:val="008144C7"/>
    <w:rsid w:val="00835CD4"/>
    <w:rsid w:val="008379E3"/>
    <w:rsid w:val="00837ACD"/>
    <w:rsid w:val="0084227E"/>
    <w:rsid w:val="00843C64"/>
    <w:rsid w:val="008610B2"/>
    <w:rsid w:val="00872E99"/>
    <w:rsid w:val="00874E09"/>
    <w:rsid w:val="00875FE2"/>
    <w:rsid w:val="00877276"/>
    <w:rsid w:val="008901FA"/>
    <w:rsid w:val="008A13DF"/>
    <w:rsid w:val="008B6F25"/>
    <w:rsid w:val="008D481B"/>
    <w:rsid w:val="008F2F2F"/>
    <w:rsid w:val="00904620"/>
    <w:rsid w:val="00910722"/>
    <w:rsid w:val="00911410"/>
    <w:rsid w:val="00920E51"/>
    <w:rsid w:val="0093317B"/>
    <w:rsid w:val="00934DC1"/>
    <w:rsid w:val="00950E6A"/>
    <w:rsid w:val="0096746B"/>
    <w:rsid w:val="00975209"/>
    <w:rsid w:val="009A5972"/>
    <w:rsid w:val="009A5ACB"/>
    <w:rsid w:val="009E761E"/>
    <w:rsid w:val="00A07A5B"/>
    <w:rsid w:val="00A07A76"/>
    <w:rsid w:val="00A20262"/>
    <w:rsid w:val="00A507A1"/>
    <w:rsid w:val="00A558A6"/>
    <w:rsid w:val="00A5720E"/>
    <w:rsid w:val="00A61CC4"/>
    <w:rsid w:val="00A61F5B"/>
    <w:rsid w:val="00A73E72"/>
    <w:rsid w:val="00A77F53"/>
    <w:rsid w:val="00A92784"/>
    <w:rsid w:val="00A93023"/>
    <w:rsid w:val="00AA7E0A"/>
    <w:rsid w:val="00AC04D3"/>
    <w:rsid w:val="00AC7685"/>
    <w:rsid w:val="00AD0EE8"/>
    <w:rsid w:val="00AD1A92"/>
    <w:rsid w:val="00AD2E68"/>
    <w:rsid w:val="00AD644B"/>
    <w:rsid w:val="00AE6CE2"/>
    <w:rsid w:val="00AF2430"/>
    <w:rsid w:val="00AF433A"/>
    <w:rsid w:val="00AF7F5F"/>
    <w:rsid w:val="00B032AA"/>
    <w:rsid w:val="00B04E02"/>
    <w:rsid w:val="00B23FE5"/>
    <w:rsid w:val="00B35931"/>
    <w:rsid w:val="00B36747"/>
    <w:rsid w:val="00B63098"/>
    <w:rsid w:val="00B72F72"/>
    <w:rsid w:val="00B772CE"/>
    <w:rsid w:val="00B777C2"/>
    <w:rsid w:val="00B960B6"/>
    <w:rsid w:val="00BD130A"/>
    <w:rsid w:val="00BE031B"/>
    <w:rsid w:val="00BF3D50"/>
    <w:rsid w:val="00C02FBA"/>
    <w:rsid w:val="00C07D9A"/>
    <w:rsid w:val="00C24828"/>
    <w:rsid w:val="00C46076"/>
    <w:rsid w:val="00C56B44"/>
    <w:rsid w:val="00C65783"/>
    <w:rsid w:val="00C739C6"/>
    <w:rsid w:val="00C76C3B"/>
    <w:rsid w:val="00C93690"/>
    <w:rsid w:val="00CC4B63"/>
    <w:rsid w:val="00CC56F3"/>
    <w:rsid w:val="00CE72CE"/>
    <w:rsid w:val="00CF1C71"/>
    <w:rsid w:val="00CF40F7"/>
    <w:rsid w:val="00D15FC3"/>
    <w:rsid w:val="00D420E3"/>
    <w:rsid w:val="00D43A0F"/>
    <w:rsid w:val="00D44C73"/>
    <w:rsid w:val="00D64333"/>
    <w:rsid w:val="00D96172"/>
    <w:rsid w:val="00DA3241"/>
    <w:rsid w:val="00DC57D8"/>
    <w:rsid w:val="00DD1FC0"/>
    <w:rsid w:val="00DD5C6C"/>
    <w:rsid w:val="00DE31AD"/>
    <w:rsid w:val="00DE768E"/>
    <w:rsid w:val="00DF23DB"/>
    <w:rsid w:val="00DF49BE"/>
    <w:rsid w:val="00E11471"/>
    <w:rsid w:val="00E13DAD"/>
    <w:rsid w:val="00E22386"/>
    <w:rsid w:val="00E4773C"/>
    <w:rsid w:val="00E57BBE"/>
    <w:rsid w:val="00E618A0"/>
    <w:rsid w:val="00E76C51"/>
    <w:rsid w:val="00E91816"/>
    <w:rsid w:val="00E92752"/>
    <w:rsid w:val="00EA4698"/>
    <w:rsid w:val="00EC6D67"/>
    <w:rsid w:val="00EE6368"/>
    <w:rsid w:val="00EF5DFB"/>
    <w:rsid w:val="00F22061"/>
    <w:rsid w:val="00F30B1E"/>
    <w:rsid w:val="00F3340F"/>
    <w:rsid w:val="00F45BE8"/>
    <w:rsid w:val="00F46149"/>
    <w:rsid w:val="00F56B73"/>
    <w:rsid w:val="00F67EC2"/>
    <w:rsid w:val="00F91741"/>
    <w:rsid w:val="00FF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952BC"/>
  <w15:docId w15:val="{622E22A5-1AFD-4E5B-9BA6-56EB7ED8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03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7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095"/>
  </w:style>
  <w:style w:type="paragraph" w:styleId="Footer">
    <w:name w:val="footer"/>
    <w:basedOn w:val="Normal"/>
    <w:link w:val="Foot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095"/>
  </w:style>
  <w:style w:type="character" w:styleId="Emphasis">
    <w:name w:val="Emphasis"/>
    <w:basedOn w:val="DefaultParagraphFont"/>
    <w:uiPriority w:val="20"/>
    <w:qFormat/>
    <w:rsid w:val="00130BD9"/>
    <w:rPr>
      <w:i/>
      <w:iCs/>
    </w:rPr>
  </w:style>
  <w:style w:type="paragraph" w:styleId="ListParagraph">
    <w:name w:val="List Paragraph"/>
    <w:basedOn w:val="Normal"/>
    <w:uiPriority w:val="34"/>
    <w:qFormat/>
    <w:rsid w:val="00950E6A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950E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03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3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E031B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6715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DefaultParagraphFont"/>
    <w:rsid w:val="006715C1"/>
  </w:style>
  <w:style w:type="character" w:styleId="CommentReference">
    <w:name w:val="annotation reference"/>
    <w:basedOn w:val="DefaultParagraphFont"/>
    <w:uiPriority w:val="99"/>
    <w:semiHidden/>
    <w:unhideWhenUsed/>
    <w:rsid w:val="00C460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0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0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076"/>
    <w:rPr>
      <w:b/>
      <w:bCs/>
      <w:sz w:val="20"/>
      <w:szCs w:val="20"/>
    </w:rPr>
  </w:style>
  <w:style w:type="paragraph" w:customStyle="1" w:styleId="FreeForm">
    <w:name w:val="Free Form"/>
    <w:rsid w:val="006D3FC3"/>
    <w:pPr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u w:color="000000"/>
      <w:lang w:val="en-US" w:eastAsia="cs-CZ"/>
    </w:rPr>
  </w:style>
  <w:style w:type="character" w:customStyle="1" w:styleId="None">
    <w:name w:val="None"/>
    <w:rsid w:val="006D3FC3"/>
  </w:style>
  <w:style w:type="paragraph" w:customStyle="1" w:styleId="Authors">
    <w:name w:val="Authors"/>
    <w:rsid w:val="00A507A1"/>
    <w:pPr>
      <w:spacing w:after="0" w:line="240" w:lineRule="auto"/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507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0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BBC4856883124EB98203493EDB5EBE" ma:contentTypeVersion="15" ma:contentTypeDescription="Vytvoří nový dokument" ma:contentTypeScope="" ma:versionID="0b5082193361c4b1d4099d190e391259">
  <xsd:schema xmlns:xsd="http://www.w3.org/2001/XMLSchema" xmlns:xs="http://www.w3.org/2001/XMLSchema" xmlns:p="http://schemas.microsoft.com/office/2006/metadata/properties" xmlns:ns3="b6511947-265f-4e01-8ecd-7be76a6974af" xmlns:ns4="858d8eaf-be68-4c7c-930f-f191f627965f" targetNamespace="http://schemas.microsoft.com/office/2006/metadata/properties" ma:root="true" ma:fieldsID="281bf16b739101cdec8cc85df4e4d77f" ns3:_="" ns4:_="">
    <xsd:import namespace="b6511947-265f-4e01-8ecd-7be76a6974af"/>
    <xsd:import namespace="858d8eaf-be68-4c7c-930f-f191f62796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11947-265f-4e01-8ecd-7be76a697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d8eaf-be68-4c7c-930f-f191f6279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6511947-265f-4e01-8ecd-7be76a6974a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3309B-DE1E-41FD-89DD-6BB265DBB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511947-265f-4e01-8ecd-7be76a6974af"/>
    <ds:schemaRef ds:uri="858d8eaf-be68-4c7c-930f-f191f6279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C4BC14-563A-4A86-BBAA-CEC49F9BF9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D9AD6-ACDB-4B7B-AF97-78D636A79FB4}">
  <ds:schemaRefs>
    <ds:schemaRef ds:uri="http://schemas.microsoft.com/office/2006/metadata/properties"/>
    <ds:schemaRef ds:uri="http://schemas.microsoft.com/office/infopath/2007/PartnerControls"/>
    <ds:schemaRef ds:uri="b6511947-265f-4e01-8ecd-7be76a6974af"/>
  </ds:schemaRefs>
</ds:datastoreItem>
</file>

<file path=customXml/itemProps4.xml><?xml version="1.0" encoding="utf-8"?>
<ds:datastoreItem xmlns:ds="http://schemas.openxmlformats.org/officeDocument/2006/customXml" ds:itemID="{79B8C21B-B500-41CF-A84B-719991F94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pkovaP</dc:creator>
  <cp:lastModifiedBy>minhova</cp:lastModifiedBy>
  <cp:revision>3</cp:revision>
  <dcterms:created xsi:type="dcterms:W3CDTF">2023-04-12T14:14:00Z</dcterms:created>
  <dcterms:modified xsi:type="dcterms:W3CDTF">2023-04-12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e4ecb807f259cfde3c8d1fe73ec7fe30a1d18501f73593dc81d17037cd3c4b</vt:lpwstr>
  </property>
  <property fmtid="{D5CDD505-2E9C-101B-9397-08002B2CF9AE}" pid="3" name="ContentTypeId">
    <vt:lpwstr>0x010100D7BBC4856883124EB98203493EDB5EBE</vt:lpwstr>
  </property>
</Properties>
</file>